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1EE4" w:rsidRDefault="00415461" w:rsidP="001A3979">
      <w:pPr>
        <w:spacing w:after="0"/>
      </w:pPr>
      <w:r>
        <w:t>Custom exceptions are user defined exceptions. They are used to customize the exceptions</w:t>
      </w:r>
      <w:r w:rsidR="0029648E">
        <w:t xml:space="preserve"> according to the user needs or</w:t>
      </w:r>
      <w:r>
        <w:t xml:space="preserve"> requirements and produce their own error message or notes.</w:t>
      </w:r>
    </w:p>
    <w:p w:rsidR="00415461" w:rsidRDefault="00415461" w:rsidP="001A3979">
      <w:pPr>
        <w:spacing w:after="0"/>
      </w:pPr>
    </w:p>
    <w:p w:rsidR="00415461" w:rsidRDefault="008617DB" w:rsidP="001A3979">
      <w:pPr>
        <w:spacing w:after="0"/>
      </w:pPr>
      <w:r>
        <w:t>For example if we have user enter his phone number. And user enters it incorrectly by any typos the we can catch the exception by writing our own custom exception.</w:t>
      </w:r>
    </w:p>
    <w:p w:rsidR="008617DB" w:rsidRDefault="008617DB" w:rsidP="001A3979">
      <w:pPr>
        <w:spacing w:after="0"/>
      </w:pPr>
    </w:p>
    <w:p w:rsidR="008617DB" w:rsidRDefault="00695C65" w:rsidP="001A3979">
      <w:pPr>
        <w:spacing w:after="0"/>
      </w:pPr>
      <w:r>
        <w:t>c</w:t>
      </w:r>
      <w:r w:rsidR="008617DB">
        <w:t xml:space="preserve">lass </w:t>
      </w:r>
      <w:r w:rsidR="00664EA7">
        <w:t>PhoneNumberException extends Exception</w:t>
      </w:r>
    </w:p>
    <w:p w:rsidR="00664EA7" w:rsidRDefault="00664EA7" w:rsidP="001A3979">
      <w:pPr>
        <w:spacing w:after="0"/>
      </w:pPr>
      <w:r>
        <w:t>{</w:t>
      </w:r>
    </w:p>
    <w:p w:rsidR="00664EA7" w:rsidRDefault="00664EA7" w:rsidP="001A3979">
      <w:pPr>
        <w:spacing w:after="0"/>
      </w:pPr>
      <w:r>
        <w:tab/>
      </w:r>
      <w:r>
        <w:t>PhoneNumberException</w:t>
      </w:r>
      <w:r>
        <w:t>(String s)</w:t>
      </w:r>
    </w:p>
    <w:p w:rsidR="00664EA7" w:rsidRDefault="00664EA7" w:rsidP="001A3979">
      <w:pPr>
        <w:spacing w:after="0"/>
        <w:ind w:firstLine="720"/>
      </w:pPr>
      <w:r>
        <w:t>{</w:t>
      </w:r>
    </w:p>
    <w:p w:rsidR="00664EA7" w:rsidRDefault="00664EA7" w:rsidP="001A3979">
      <w:pPr>
        <w:spacing w:after="0"/>
        <w:ind w:firstLine="720"/>
      </w:pPr>
      <w:r>
        <w:tab/>
        <w:t>super(s);</w:t>
      </w:r>
    </w:p>
    <w:p w:rsidR="00664EA7" w:rsidRDefault="00DE102B" w:rsidP="001A3979">
      <w:pPr>
        <w:spacing w:after="0"/>
        <w:ind w:firstLine="720"/>
      </w:pPr>
      <w:r>
        <w:t>}</w:t>
      </w:r>
    </w:p>
    <w:p w:rsidR="00DE102B" w:rsidRDefault="00DE102B" w:rsidP="001A3979">
      <w:pPr>
        <w:spacing w:after="0"/>
      </w:pPr>
      <w:r>
        <w:t>}</w:t>
      </w:r>
    </w:p>
    <w:p w:rsidR="00695C65" w:rsidRDefault="00695C65" w:rsidP="001A3979">
      <w:pPr>
        <w:spacing w:after="0"/>
      </w:pPr>
      <w:r>
        <w:t>class TestPhoneNumberException</w:t>
      </w:r>
      <w:r>
        <w:t xml:space="preserve">{  </w:t>
      </w:r>
    </w:p>
    <w:p w:rsidR="00695C65" w:rsidRDefault="00695C65" w:rsidP="001A3979">
      <w:pPr>
        <w:spacing w:after="0"/>
      </w:pPr>
      <w:r>
        <w:t xml:space="preserve">  </w:t>
      </w:r>
    </w:p>
    <w:p w:rsidR="00695C65" w:rsidRDefault="001A3979" w:rsidP="001A3979">
      <w:pPr>
        <w:spacing w:after="0"/>
      </w:pPr>
      <w:r>
        <w:t xml:space="preserve">   static void checkPhoneNumber</w:t>
      </w:r>
      <w:r w:rsidR="00040761">
        <w:t>(String s</w:t>
      </w:r>
      <w:r w:rsidR="00695C65">
        <w:t>)</w:t>
      </w:r>
      <w:r w:rsidR="00695C65">
        <w:t xml:space="preserve"> </w:t>
      </w:r>
      <w:r w:rsidR="00695C65">
        <w:t xml:space="preserve">throws PhoneNumberException {  </w:t>
      </w:r>
    </w:p>
    <w:p w:rsidR="00DC30DD" w:rsidRDefault="00DC30DD" w:rsidP="001A3979">
      <w:pPr>
        <w:spacing w:after="0"/>
      </w:pPr>
    </w:p>
    <w:p w:rsidR="00DC30DD" w:rsidRDefault="00040761" w:rsidP="001A3979">
      <w:pPr>
        <w:spacing w:after="0"/>
      </w:pPr>
      <w:r>
        <w:t xml:space="preserve">     if</w:t>
      </w:r>
      <w:r w:rsidR="00704B80">
        <w:t xml:space="preserve"> </w:t>
      </w:r>
      <w:r>
        <w:t xml:space="preserve">(s.length != 10 </w:t>
      </w:r>
      <w:r w:rsidR="00DC30DD">
        <w:t xml:space="preserve">) </w:t>
      </w:r>
    </w:p>
    <w:p w:rsidR="00695C65" w:rsidRDefault="00695C65" w:rsidP="001A3979">
      <w:pPr>
        <w:spacing w:after="0"/>
      </w:pPr>
      <w:r>
        <w:t xml:space="preserve">     </w:t>
      </w:r>
      <w:r w:rsidR="00DC30DD">
        <w:tab/>
      </w:r>
      <w:r>
        <w:t xml:space="preserve"> throw new </w:t>
      </w:r>
      <w:r w:rsidR="00C252EA">
        <w:t xml:space="preserve">PhoneNumberException </w:t>
      </w:r>
      <w:r w:rsidR="007709CE">
        <w:t>("Phone Number not valid</w:t>
      </w:r>
      <w:r>
        <w:t xml:space="preserve">");  </w:t>
      </w:r>
    </w:p>
    <w:p w:rsidR="00695C65" w:rsidRDefault="00695C65" w:rsidP="001A3979">
      <w:pPr>
        <w:spacing w:after="0"/>
      </w:pPr>
      <w:r>
        <w:t xml:space="preserve">     else  </w:t>
      </w:r>
    </w:p>
    <w:p w:rsidR="00695C65" w:rsidRDefault="00695C65" w:rsidP="001A3979">
      <w:pPr>
        <w:spacing w:after="0"/>
      </w:pPr>
      <w:r>
        <w:t xml:space="preserve">     </w:t>
      </w:r>
      <w:r w:rsidR="00DC30DD">
        <w:tab/>
      </w:r>
      <w:r>
        <w:t xml:space="preserve"> Sys</w:t>
      </w:r>
      <w:r w:rsidR="00994AF0">
        <w:t>tem.out.println(“You entered it right</w:t>
      </w:r>
      <w:r>
        <w:t xml:space="preserve">");  </w:t>
      </w:r>
    </w:p>
    <w:p w:rsidR="00695C65" w:rsidRDefault="00695C65" w:rsidP="001A3979">
      <w:pPr>
        <w:spacing w:after="0"/>
      </w:pPr>
      <w:r>
        <w:t xml:space="preserve">   }  </w:t>
      </w:r>
    </w:p>
    <w:p w:rsidR="00695C65" w:rsidRDefault="00695C65" w:rsidP="001A3979">
      <w:pPr>
        <w:spacing w:after="0"/>
      </w:pPr>
      <w:r>
        <w:t xml:space="preserve">     </w:t>
      </w:r>
    </w:p>
    <w:p w:rsidR="00695C65" w:rsidRDefault="00695C65" w:rsidP="008826B6">
      <w:pPr>
        <w:spacing w:after="0"/>
      </w:pPr>
      <w:r>
        <w:t xml:space="preserve">   public static void main(String args[]){  </w:t>
      </w:r>
    </w:p>
    <w:p w:rsidR="00695C65" w:rsidRDefault="00695C65" w:rsidP="001A3979">
      <w:pPr>
        <w:spacing w:after="0"/>
      </w:pPr>
      <w:r>
        <w:t xml:space="preserve">      try{  </w:t>
      </w:r>
    </w:p>
    <w:p w:rsidR="00695C65" w:rsidRDefault="00695C65" w:rsidP="001A3979">
      <w:pPr>
        <w:spacing w:after="0"/>
      </w:pPr>
      <w:r>
        <w:t xml:space="preserve">     </w:t>
      </w:r>
      <w:r w:rsidR="008826B6">
        <w:tab/>
      </w:r>
      <w:r>
        <w:t xml:space="preserve"> validate(</w:t>
      </w:r>
      <w:r w:rsidR="00110082">
        <w:t>“6367300968”</w:t>
      </w:r>
      <w:r>
        <w:t xml:space="preserve">);  </w:t>
      </w:r>
    </w:p>
    <w:p w:rsidR="008826B6" w:rsidRDefault="00695C65" w:rsidP="001A3979">
      <w:pPr>
        <w:spacing w:after="0"/>
      </w:pPr>
      <w:r>
        <w:t xml:space="preserve">      }</w:t>
      </w:r>
      <w:r w:rsidR="00B270B3">
        <w:t xml:space="preserve"> </w:t>
      </w:r>
    </w:p>
    <w:p w:rsidR="00B270B3" w:rsidRDefault="008826B6" w:rsidP="008826B6">
      <w:pPr>
        <w:spacing w:after="0"/>
      </w:pPr>
      <w:r>
        <w:t xml:space="preserve">     </w:t>
      </w:r>
      <w:r w:rsidR="00695C65">
        <w:t>catch(Exception m)</w:t>
      </w:r>
    </w:p>
    <w:p w:rsidR="00B270B3" w:rsidRDefault="008826B6" w:rsidP="001A3979">
      <w:pPr>
        <w:spacing w:after="0"/>
      </w:pPr>
      <w:r>
        <w:t xml:space="preserve">    </w:t>
      </w:r>
      <w:r w:rsidR="00695C65">
        <w:t>{</w:t>
      </w:r>
    </w:p>
    <w:p w:rsidR="008826B6" w:rsidRDefault="00695C65" w:rsidP="008826B6">
      <w:pPr>
        <w:spacing w:after="0"/>
        <w:ind w:left="720"/>
      </w:pPr>
      <w:r>
        <w:t>System.out.println("Exception occured: "+m);</w:t>
      </w:r>
    </w:p>
    <w:p w:rsidR="00695C65" w:rsidRDefault="008826B6" w:rsidP="008826B6">
      <w:pPr>
        <w:spacing w:after="0"/>
      </w:pPr>
      <w:r>
        <w:t xml:space="preserve">    </w:t>
      </w:r>
      <w:bookmarkStart w:id="0" w:name="_GoBack"/>
      <w:bookmarkEnd w:id="0"/>
      <w:r w:rsidR="00695C65">
        <w:t xml:space="preserve">}  </w:t>
      </w:r>
    </w:p>
    <w:p w:rsidR="001A3979" w:rsidRDefault="001A3979" w:rsidP="001A3979">
      <w:pPr>
        <w:spacing w:after="0"/>
      </w:pPr>
      <w:r>
        <w:t xml:space="preserve"> //code continues</w:t>
      </w:r>
    </w:p>
    <w:p w:rsidR="00695C65" w:rsidRDefault="00695C65" w:rsidP="001A3979">
      <w:pPr>
        <w:spacing w:after="0"/>
      </w:pPr>
      <w:r>
        <w:t xml:space="preserve">}  </w:t>
      </w:r>
    </w:p>
    <w:p w:rsidR="00DE102B" w:rsidRDefault="00695C65" w:rsidP="001A3979">
      <w:pPr>
        <w:spacing w:after="0"/>
      </w:pPr>
      <w:r>
        <w:t>}</w:t>
      </w:r>
    </w:p>
    <w:sectPr w:rsidR="00DE10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TUwsTAwMDMyMjRS0lEKTi0uzszPAykwrAUAShOkyiwAAAA="/>
  </w:docVars>
  <w:rsids>
    <w:rsidRoot w:val="00B10AD8"/>
    <w:rsid w:val="00040761"/>
    <w:rsid w:val="00110082"/>
    <w:rsid w:val="001A3979"/>
    <w:rsid w:val="0029648E"/>
    <w:rsid w:val="00415461"/>
    <w:rsid w:val="00467E08"/>
    <w:rsid w:val="005A3C64"/>
    <w:rsid w:val="00664EA7"/>
    <w:rsid w:val="00695C65"/>
    <w:rsid w:val="00704B80"/>
    <w:rsid w:val="007709CE"/>
    <w:rsid w:val="008617DB"/>
    <w:rsid w:val="008826B6"/>
    <w:rsid w:val="00994AF0"/>
    <w:rsid w:val="00A31EE4"/>
    <w:rsid w:val="00B10AD8"/>
    <w:rsid w:val="00B270B3"/>
    <w:rsid w:val="00C252EA"/>
    <w:rsid w:val="00DC30DD"/>
    <w:rsid w:val="00DE1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DF204"/>
  <w15:chartTrackingRefBased/>
  <w15:docId w15:val="{9287C64A-00ED-417D-B2FC-98FD66BA3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alakota,Neelesh Varma</dc:creator>
  <cp:keywords/>
  <dc:description/>
  <cp:lastModifiedBy>Dhanalakota,Neelesh Varma</cp:lastModifiedBy>
  <cp:revision>32</cp:revision>
  <dcterms:created xsi:type="dcterms:W3CDTF">2018-03-26T13:37:00Z</dcterms:created>
  <dcterms:modified xsi:type="dcterms:W3CDTF">2018-03-26T22:59:00Z</dcterms:modified>
</cp:coreProperties>
</file>